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FB5F6" w14:textId="77777777" w:rsidR="00545D43" w:rsidRDefault="00446146">
      <w:pPr>
        <w:pStyle w:val="Title"/>
      </w:pPr>
      <w:r>
        <w:t>Real Analysis Preliminary Examination, Spring 1994</w:t>
      </w:r>
    </w:p>
    <w:p w14:paraId="5DD16640" w14:textId="77777777" w:rsidR="00545D43" w:rsidRDefault="00446146">
      <w:pPr>
        <w:pStyle w:val="Heading2"/>
      </w:pPr>
      <w:bookmarkStart w:id="0" w:name="Xcd59cbdde449315eee487bd3412264414892185"/>
      <w:bookmarkStart w:id="1" w:name="main-content"/>
      <w:bookmarkStart w:id="2" w:name="problems"/>
      <w:r>
        <w:t>Problems</w:t>
      </w:r>
    </w:p>
    <w:p w14:paraId="454C7E1D" w14:textId="77777777" w:rsidR="00545D43" w:rsidRDefault="00446146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is a function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sup>
        </m:sSup>
      </m:oMath>
      <w:r>
        <w:t xml:space="preserve"> is integrable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for every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Is this conclusion valid if the domain of </w:t>
      </w:r>
      <m:oMath>
        <m:r>
          <w:rPr>
            <w:rFonts w:ascii="Cambria Math" w:hAnsi="Cambria Math"/>
          </w:rPr>
          <m:t>f</m:t>
        </m:r>
      </m:oMath>
      <w:r>
        <w:t xml:space="preserve"> is taken to be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>?</w:t>
      </w:r>
    </w:p>
    <w:p w14:paraId="228F08B6" w14:textId="77777777" w:rsidR="00545D43" w:rsidRDefault="0044614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n infinite-dimensional real Banach space. Prove that any Hamel basis for </w:t>
      </w:r>
      <m:oMath>
        <m:r>
          <w:rPr>
            <w:rFonts w:ascii="Cambria Math" w:hAnsi="Cambria Math"/>
          </w:rPr>
          <m:t>V</m:t>
        </m:r>
      </m:oMath>
      <w:r>
        <w:t xml:space="preserve"> (i.e. any basis for </w:t>
      </w:r>
      <m:oMath>
        <m:r>
          <w:rPr>
            <w:rFonts w:ascii="Cambria Math" w:hAnsi="Cambria Math"/>
          </w:rPr>
          <m:t>V</m:t>
        </m:r>
      </m:oMath>
      <w:r>
        <w:t xml:space="preserve"> as an abstract vector space over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>) must be uncountable.</w:t>
      </w:r>
    </w:p>
    <w:p w14:paraId="644DF05A" w14:textId="77777777" w:rsidR="00545D43" w:rsidRDefault="00446146">
      <w:pPr>
        <w:pStyle w:val="Compact"/>
        <w:numPr>
          <w:ilvl w:val="0"/>
          <w:numId w:val="2"/>
        </w:numPr>
      </w:pPr>
      <w:r>
        <w:t xml:space="preserve">Give an example of a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which is not differentiable on some dense set of points.</w:t>
      </w:r>
    </w:p>
    <w:p w14:paraId="1D0A9C6A" w14:textId="77777777" w:rsidR="00545D43" w:rsidRDefault="0044614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measure space with measure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a measurable function.</w:t>
      </w:r>
    </w:p>
    <w:p w14:paraId="3B1F61AE" w14:textId="77777777" w:rsidR="00545D43" w:rsidRDefault="00446146">
      <w:pPr>
        <w:pStyle w:val="Compact"/>
        <w:numPr>
          <w:ilvl w:val="1"/>
          <w:numId w:val="3"/>
        </w:numPr>
      </w:pPr>
      <w:r>
        <w:t xml:space="preserve">Show that the set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μ</m:t>
        </m:r>
      </m:oMath>
      <w:r>
        <w:t>, given by,</w:t>
      </w:r>
    </w:p>
    <w:p w14:paraId="3DF31B84" w14:textId="77777777" w:rsidR="00545D43" w:rsidRDefault="00446146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E</m:t>
              </m:r>
            </m:e>
          </m:d>
        </m:oMath>
      </m:oMathPara>
    </w:p>
    <w:p w14:paraId="32735F7C" w14:textId="77777777" w:rsidR="00545D43" w:rsidRDefault="00446146">
      <w:pPr>
        <w:pStyle w:val="Compact"/>
        <w:numPr>
          <w:ilvl w:val="1"/>
          <w:numId w:val="1"/>
        </w:numPr>
      </w:pPr>
      <w:r>
        <w:t xml:space="preserve">is a Borel measure on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>.</w:t>
      </w:r>
    </w:p>
    <w:p w14:paraId="0F22EB4C" w14:textId="77777777" w:rsidR="00545D43" w:rsidRDefault="00446146">
      <w:pPr>
        <w:pStyle w:val="Compact"/>
        <w:numPr>
          <w:ilvl w:val="1"/>
          <w:numId w:val="3"/>
        </w:numPr>
      </w:pPr>
      <w:r>
        <w:t xml:space="preserve">Give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, show that </w:t>
      </w:r>
      <m:oMath>
        <m:r>
          <w:rPr>
            <w:rFonts w:ascii="Cambria Math" w:hAnsi="Cambria Math"/>
          </w:rPr>
          <m:t>g</m:t>
        </m:r>
      </m:oMath>
      <w:r>
        <w:t xml:space="preserve"> is Borel measurable if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</m:oMath>
      <w:r>
        <w:t xml:space="preserve"> is measurable, with</w:t>
      </w:r>
    </w:p>
    <w:p w14:paraId="49A96E84" w14:textId="77777777" w:rsidR="00545D43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w:rPr>
              <w:rFonts w:ascii="Cambria Math" w:hAnsi="Cambria Math"/>
            </w:rPr>
            <m:t> 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∘</m:t>
          </m:r>
          <m:r>
            <w:rPr>
              <w:rFonts w:ascii="Cambria Math" w:hAnsi="Cambria Math"/>
            </w:rPr>
            <m:t>f dμ</m:t>
          </m:r>
        </m:oMath>
      </m:oMathPara>
    </w:p>
    <w:p w14:paraId="0401A8BB" w14:textId="77777777" w:rsidR="00545D43" w:rsidRDefault="00446146">
      <w:pPr>
        <w:pStyle w:val="Compact"/>
        <w:numPr>
          <w:ilvl w:val="1"/>
          <w:numId w:val="1"/>
        </w:numPr>
      </w:pPr>
      <w:r>
        <w:t>whenever either integral exists.</w:t>
      </w:r>
    </w:p>
    <w:p w14:paraId="4EB2BB31" w14:textId="77777777" w:rsidR="00545D43" w:rsidRDefault="0044614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μ</m:t>
        </m:r>
      </m:oMath>
      <w:r>
        <w:t xml:space="preserve"> be any Borel measur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=</m:t>
        </m:r>
        <m:r>
          <w:rPr>
            <w:rFonts w:ascii="Cambria Math" w:hAnsi="Cambria Math"/>
          </w:rPr>
          <m:t>1</m:t>
        </m:r>
      </m:oMath>
      <w:r>
        <w:t xml:space="preserve">. Pu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for the Lebesgue measure of </w:t>
      </w:r>
      <m:oMath>
        <m:r>
          <w:rPr>
            <w:rFonts w:ascii="Cambria Math" w:hAnsi="Cambria Math"/>
          </w:rPr>
          <m:t>A</m:t>
        </m:r>
      </m:oMath>
      <w:r>
        <w:t xml:space="preserve">. For each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, 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o be the set of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there is an interva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. Prove that given an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we hav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 sufficiently large.</w:t>
      </w:r>
    </w:p>
    <w:p w14:paraId="39C4158D" w14:textId="77777777" w:rsidR="00545D43" w:rsidRDefault="0044614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metric space, and pu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the set of all closed subsets of </w:t>
      </w:r>
      <m:oMath>
        <m:r>
          <w:rPr>
            <w:rFonts w:ascii="Cambria Math" w:hAnsi="Cambria Math"/>
          </w:rPr>
          <m:t>X</m:t>
        </m:r>
      </m:oMath>
      <w:r>
        <w:t xml:space="preserve">. Define the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y</w:t>
      </w:r>
    </w:p>
    <w:p w14:paraId="327B9864" w14:textId="77777777" w:rsidR="00545D43" w:rsidRDefault="0044614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dist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inf{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∣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A9209D2" w14:textId="77777777" w:rsidR="00545D43" w:rsidRDefault="00446146">
      <w:pPr>
        <w:pStyle w:val="Compact"/>
        <w:numPr>
          <w:ilvl w:val="0"/>
          <w:numId w:val="1"/>
        </w:numPr>
      </w:pPr>
      <w:r>
        <w:t xml:space="preserve">whenev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r>
          <w:rPr>
            <w:rFonts w:ascii="Cambria Math" w:hAnsi="Cambria Math"/>
          </w:rPr>
          <m:t>ϕ</m:t>
        </m:r>
      </m:oMath>
      <w:r>
        <w:t xml:space="preserve"> is a one-to-one map and that the image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s a compact subset of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F8FA0CB" w14:textId="77777777" w:rsidR="00545D43" w:rsidRDefault="0044614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be absolutely continuous. Prove that</w:t>
      </w:r>
    </w:p>
    <w:p w14:paraId="24186DFB" w14:textId="77777777" w:rsidR="00545D43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h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83FEEAE" w14:textId="77777777" w:rsidR="00545D43" w:rsidRDefault="00446146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denote the vector space of all continuous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with continuous derivative i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for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oth exist.</w:t>
      </w:r>
    </w:p>
    <w:p w14:paraId="27B46167" w14:textId="77777777" w:rsidR="00545D43" w:rsidRDefault="00446146">
      <w:pPr>
        <w:pStyle w:val="Compact"/>
        <w:numPr>
          <w:ilvl w:val="1"/>
          <w:numId w:val="4"/>
        </w:numPr>
      </w:pPr>
      <w:r>
        <w:t xml:space="preserve">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is a Banach space under the norm</w:t>
      </w:r>
    </w:p>
    <w:p w14:paraId="4E097E3D" w14:textId="77777777" w:rsidR="00545D43" w:rsidRDefault="00446146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.</m:t>
          </m:r>
        </m:oMath>
      </m:oMathPara>
    </w:p>
    <w:p w14:paraId="5D3CD17C" w14:textId="77777777" w:rsidR="00545D43" w:rsidRDefault="00446146">
      <w:pPr>
        <w:pStyle w:val="Compact"/>
        <w:numPr>
          <w:ilvl w:val="1"/>
          <w:numId w:val="4"/>
        </w:numPr>
      </w:pPr>
      <w:r>
        <w:t xml:space="preserve">Show that the map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→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, given by</w:t>
      </w:r>
    </w:p>
    <w:p w14:paraId="013D6E66" w14:textId="77777777" w:rsidR="00545D43" w:rsidRDefault="0044614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CC0E532" w14:textId="77777777" w:rsidR="00545D43" w:rsidRDefault="00446146">
      <w:pPr>
        <w:pStyle w:val="Compact"/>
        <w:numPr>
          <w:ilvl w:val="1"/>
          <w:numId w:val="1"/>
        </w:numPr>
      </w:pPr>
      <w:r>
        <w:lastRenderedPageBreak/>
        <w:t>is a bounded map of Banach spaces, with a bounded inverse.</w:t>
      </w:r>
    </w:p>
    <w:p w14:paraId="7F257419" w14:textId="77777777" w:rsidR="00545D43" w:rsidRDefault="00446146">
      <w:pPr>
        <w:pStyle w:val="Compact"/>
        <w:numPr>
          <w:ilvl w:val="1"/>
          <w:numId w:val="4"/>
        </w:numPr>
      </w:pPr>
      <w:r>
        <w:t xml:space="preserve">Describe the dual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5AE3CC9E" w14:textId="77777777" w:rsidR="00545D43" w:rsidRDefault="0044614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 be a function of bounded variation. Define the functions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m:rPr>
            <m:scr m:val="double-struck"/>
            <m:sty m:val="p"/>
          </m:rPr>
          <w:rPr>
            <w:rFonts w:ascii="Cambria Math" w:hAnsi="Cambria Math"/>
          </w:rPr>
          <m:t>:R→Z</m:t>
        </m:r>
      </m:oMath>
      <w:r>
        <w:t xml:space="preserve"> by</w:t>
      </w:r>
    </w:p>
    <w:p w14:paraId="702DB06C" w14:textId="77777777" w:rsidR="00545D43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=</m:t>
                  </m:r>
                </m:e>
              </m:box>
              <m:r>
                <m:rPr>
                  <m:sty m:val="p"/>
                </m:rPr>
                <w:rPr>
                  <w:rFonts w:ascii="Cambria Math" w:hAnsi="Cambria Math"/>
                </w:rPr>
                <m:t>#{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∣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)&lt;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)},</m:t>
              </m:r>
            </m:e>
            <m:e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=</m:t>
                  </m:r>
                </m:e>
              </m:box>
              <m:r>
                <m:rPr>
                  <m:sty m:val="p"/>
                </m:rPr>
                <w:rPr>
                  <w:rFonts w:ascii="Cambria Math" w:hAnsi="Cambria Math"/>
                </w:rPr>
                <m:t>#{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∣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)&gt;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)}.</m:t>
              </m:r>
            </m:e>
          </m:eqArr>
        </m:oMath>
      </m:oMathPara>
    </w:p>
    <w:p w14:paraId="23D61613" w14:textId="77777777" w:rsidR="00545D43" w:rsidRDefault="00446146">
      <w:pPr>
        <w:numPr>
          <w:ilvl w:val="0"/>
          <w:numId w:val="1"/>
        </w:numPr>
      </w:pPr>
      <w:r>
        <w:t xml:space="preserve">Prove that </w:t>
      </w:r>
      <m:oMath>
        <m:r>
          <w:rPr>
            <w:rFonts w:ascii="Cambria Math" w:hAnsi="Cambria Math"/>
          </w:rPr>
          <m:t>g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 xml:space="preserve"> are both integrable, with</w:t>
      </w:r>
    </w:p>
    <w:p w14:paraId="67198DAC" w14:textId="77777777" w:rsidR="00545D43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g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h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≤Var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A5CF738" w14:textId="77777777" w:rsidR="00545D43" w:rsidRDefault="00446146">
      <w:pPr>
        <w:numPr>
          <w:ilvl w:val="0"/>
          <w:numId w:val="1"/>
        </w:numPr>
      </w:pPr>
      <w:r>
        <w:t xml:space="preserve">the total variation of </w:t>
      </w:r>
      <m:oMath>
        <m:r>
          <w:rPr>
            <w:rFonts w:ascii="Cambria Math" w:hAnsi="Cambria Math"/>
          </w:rPr>
          <m:t>f</m:t>
        </m:r>
      </m:oMath>
      <w:r>
        <w:t>.</w:t>
      </w:r>
      <w:bookmarkEnd w:id="0"/>
      <w:bookmarkEnd w:id="1"/>
      <w:bookmarkEnd w:id="2"/>
    </w:p>
    <w:sectPr w:rsidR="00545D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B62A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180FC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2440DF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05199191">
    <w:abstractNumId w:val="0"/>
  </w:num>
  <w:num w:numId="2" w16cid:durableId="1281759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52620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2544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D43"/>
    <w:rsid w:val="00364875"/>
    <w:rsid w:val="00446146"/>
    <w:rsid w:val="00545D43"/>
    <w:rsid w:val="00B32B2D"/>
    <w:rsid w:val="00C94B2A"/>
    <w:rsid w:val="00DF5662"/>
    <w:rsid w:val="00FF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1CCC4"/>
  <w15:docId w15:val="{B2EB7DAE-0AF9-4EA2-952F-E9431BA1E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1</Words>
  <Characters>1943</Characters>
  <Application>Microsoft Office Word</Application>
  <DocSecurity>0</DocSecurity>
  <Lines>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Preliminary Examination, Spring 1994</vt:lpstr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, Spring 1994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